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26F69F" w14:textId="58BBDF1F" w:rsidR="000A3744" w:rsidRPr="000A3744" w:rsidRDefault="000A3744" w:rsidP="000A3744">
      <w:pPr>
        <w:spacing w:after="0" w:afterAutospacing="0" w:line="240" w:lineRule="auto"/>
        <w:jc w:val="right"/>
        <w:rPr>
          <w:rFonts w:ascii="Roboto" w:hAnsi="Roboto"/>
          <w:b/>
          <w:bCs/>
          <w:sz w:val="24"/>
          <w:szCs w:val="24"/>
          <w:lang w:val="hr-HR"/>
        </w:rPr>
      </w:pPr>
      <w:r w:rsidRPr="000A3744">
        <w:rPr>
          <w:rFonts w:ascii="Roboto" w:hAnsi="Roboto"/>
          <w:b/>
          <w:bCs/>
          <w:sz w:val="24"/>
          <w:szCs w:val="24"/>
          <w:lang w:val="hr-HR"/>
        </w:rPr>
        <w:t xml:space="preserve">Obrazac </w:t>
      </w:r>
      <w:r w:rsidR="00EA23A6">
        <w:rPr>
          <w:rFonts w:ascii="Roboto" w:hAnsi="Roboto"/>
          <w:b/>
          <w:bCs/>
          <w:sz w:val="24"/>
          <w:szCs w:val="24"/>
          <w:lang w:val="hr-HR"/>
        </w:rPr>
        <w:t>1</w:t>
      </w:r>
      <w:r w:rsidRPr="000A3744">
        <w:rPr>
          <w:rFonts w:ascii="Roboto" w:hAnsi="Roboto"/>
          <w:b/>
          <w:bCs/>
          <w:sz w:val="24"/>
          <w:szCs w:val="24"/>
          <w:lang w:val="hr-HR"/>
        </w:rPr>
        <w:t>.</w:t>
      </w:r>
    </w:p>
    <w:p w14:paraId="61EA77B3" w14:textId="77777777" w:rsid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p w14:paraId="5D32E656" w14:textId="78EFD18B" w:rsidR="000A3744" w:rsidRDefault="00A86B68" w:rsidP="000A3744">
      <w:pPr>
        <w:spacing w:after="0" w:afterAutospacing="0" w:line="240" w:lineRule="auto"/>
        <w:jc w:val="center"/>
        <w:rPr>
          <w:rFonts w:ascii="Roboto" w:hAnsi="Roboto"/>
          <w:sz w:val="28"/>
          <w:szCs w:val="28"/>
          <w:lang w:val="hr-HR"/>
        </w:rPr>
      </w:pPr>
      <w:r>
        <w:rPr>
          <w:rFonts w:ascii="Roboto" w:hAnsi="Roboto"/>
          <w:b/>
          <w:bCs/>
          <w:sz w:val="28"/>
          <w:szCs w:val="28"/>
          <w:lang w:val="hr-HR"/>
        </w:rPr>
        <w:t>PRIJAVA IZLAGANJA ISTRAŽIVAČKOG SEMINARA</w:t>
      </w:r>
    </w:p>
    <w:p w14:paraId="2354ECC7" w14:textId="77777777" w:rsidR="000A3744" w:rsidRDefault="000A3744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0A3744" w14:paraId="04FCD538" w14:textId="77777777" w:rsidTr="006D6AA5">
        <w:tc>
          <w:tcPr>
            <w:tcW w:w="3114" w:type="dxa"/>
            <w:shd w:val="clear" w:color="auto" w:fill="002060"/>
          </w:tcPr>
          <w:p w14:paraId="310FE31A" w14:textId="082A609F" w:rsidR="000A3744" w:rsidRPr="00F96288" w:rsidRDefault="001C1546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Student/ica</w:t>
            </w:r>
            <w:r w:rsidR="00457890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:</w:t>
            </w:r>
          </w:p>
        </w:tc>
        <w:tc>
          <w:tcPr>
            <w:tcW w:w="5902" w:type="dxa"/>
          </w:tcPr>
          <w:p w14:paraId="49881790" w14:textId="77777777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0A3744" w14:paraId="1E671229" w14:textId="77777777" w:rsidTr="006D6AA5">
        <w:tc>
          <w:tcPr>
            <w:tcW w:w="3114" w:type="dxa"/>
            <w:shd w:val="clear" w:color="auto" w:fill="002060"/>
          </w:tcPr>
          <w:p w14:paraId="728C7A04" w14:textId="1F819C90" w:rsidR="000A3744" w:rsidRPr="00F96288" w:rsidRDefault="001C1546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Matični broj</w:t>
            </w:r>
            <w:r w:rsidR="008F0E4F"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 studenta/ice:</w:t>
            </w:r>
          </w:p>
        </w:tc>
        <w:tc>
          <w:tcPr>
            <w:tcW w:w="5902" w:type="dxa"/>
          </w:tcPr>
          <w:p w14:paraId="1231DFE5" w14:textId="77777777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0A3744" w14:paraId="0FDAD668" w14:textId="77777777" w:rsidTr="006D6AA5">
        <w:tc>
          <w:tcPr>
            <w:tcW w:w="3114" w:type="dxa"/>
            <w:shd w:val="clear" w:color="auto" w:fill="002060"/>
          </w:tcPr>
          <w:p w14:paraId="73306AAF" w14:textId="23E0F52C" w:rsidR="000A3744" w:rsidRPr="00F96288" w:rsidRDefault="006E17C5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Istraživački seminar broj</w:t>
            </w:r>
            <w:r w:rsidR="00457890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:</w:t>
            </w:r>
          </w:p>
        </w:tc>
        <w:tc>
          <w:tcPr>
            <w:tcW w:w="5902" w:type="dxa"/>
          </w:tcPr>
          <w:p w14:paraId="2379B9D5" w14:textId="77777777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0A3744" w14:paraId="6C9A1DC5" w14:textId="77777777" w:rsidTr="006D6AA5">
        <w:tc>
          <w:tcPr>
            <w:tcW w:w="3114" w:type="dxa"/>
            <w:shd w:val="clear" w:color="auto" w:fill="002060"/>
          </w:tcPr>
          <w:p w14:paraId="596005D5" w14:textId="3B576C42" w:rsidR="000A3744" w:rsidRPr="00F96288" w:rsidRDefault="00E35BBF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Znanstveno područje doktorskog rada</w:t>
            </w:r>
            <w:r w:rsidR="00457890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:</w:t>
            </w:r>
          </w:p>
        </w:tc>
        <w:tc>
          <w:tcPr>
            <w:tcW w:w="5902" w:type="dxa"/>
          </w:tcPr>
          <w:p w14:paraId="53CCA31B" w14:textId="77777777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0A3744" w:rsidRPr="0067178B" w14:paraId="71DF0DD4" w14:textId="77777777" w:rsidTr="006D6AA5">
        <w:tc>
          <w:tcPr>
            <w:tcW w:w="3114" w:type="dxa"/>
            <w:shd w:val="clear" w:color="auto" w:fill="002060"/>
          </w:tcPr>
          <w:p w14:paraId="6F74FC09" w14:textId="7A58CA57" w:rsidR="000A3744" w:rsidRPr="00F96288" w:rsidRDefault="006D6AA5" w:rsidP="000A374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 w:rsidRPr="00F96288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Radni naslov teme doktorskog rada</w:t>
            </w:r>
            <w:r w:rsidR="00457890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:</w:t>
            </w:r>
          </w:p>
        </w:tc>
        <w:tc>
          <w:tcPr>
            <w:tcW w:w="5902" w:type="dxa"/>
          </w:tcPr>
          <w:p w14:paraId="75F5CDA4" w14:textId="77777777" w:rsidR="000A3744" w:rsidRDefault="000A3744" w:rsidP="000A374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</w:tbl>
    <w:p w14:paraId="2D3C75B8" w14:textId="77777777" w:rsidR="00A11E7E" w:rsidRDefault="00A11E7E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A52C7B" w:rsidRPr="00C27AF1" w14:paraId="1F9AE4DA" w14:textId="77777777" w:rsidTr="00DD55D4">
        <w:tc>
          <w:tcPr>
            <w:tcW w:w="3114" w:type="dxa"/>
            <w:shd w:val="clear" w:color="auto" w:fill="002060"/>
          </w:tcPr>
          <w:p w14:paraId="2ADBACCE" w14:textId="21C14AD1" w:rsidR="00A52C7B" w:rsidRPr="00F96288" w:rsidRDefault="006C3776" w:rsidP="00DD55D4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Prijavljujem </w:t>
            </w:r>
            <w:r w:rsidR="00C53B8E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>se za izlaganje:</w:t>
            </w:r>
          </w:p>
        </w:tc>
        <w:tc>
          <w:tcPr>
            <w:tcW w:w="5902" w:type="dxa"/>
          </w:tcPr>
          <w:p w14:paraId="48813353" w14:textId="77777777" w:rsidR="00A52C7B" w:rsidRDefault="00A52C7B" w:rsidP="00DD55D4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</w:tbl>
    <w:p w14:paraId="269689CF" w14:textId="77777777" w:rsidR="00A52C7B" w:rsidRPr="00A52C7B" w:rsidRDefault="00A52C7B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de-DE"/>
        </w:rPr>
      </w:pPr>
    </w:p>
    <w:p w14:paraId="21DC776A" w14:textId="77777777" w:rsidR="00A52C7B" w:rsidRDefault="00A52C7B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42287" w:rsidRPr="0067178B" w14:paraId="1E3D540A" w14:textId="77777777" w:rsidTr="00C54753">
        <w:tc>
          <w:tcPr>
            <w:tcW w:w="9016" w:type="dxa"/>
            <w:shd w:val="clear" w:color="auto" w:fill="002060"/>
          </w:tcPr>
          <w:p w14:paraId="41D4DD5F" w14:textId="730B50BD" w:rsidR="00642287" w:rsidRPr="00642287" w:rsidRDefault="001954FC" w:rsidP="00C54753">
            <w:pPr>
              <w:spacing w:after="0" w:afterAutospacing="0"/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Kratki </w:t>
            </w:r>
            <w:r w:rsidR="00080FD4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opis područja </w:t>
            </w:r>
            <w:r w:rsidR="002514AB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istraživanja </w:t>
            </w:r>
            <w:r w:rsidR="00420499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iz kojeg se </w:t>
            </w:r>
            <w:r w:rsidR="00A26594">
              <w:rPr>
                <w:rFonts w:ascii="Roboto" w:hAnsi="Roboto"/>
                <w:color w:val="FFFFFF" w:themeColor="background1"/>
                <w:sz w:val="24"/>
                <w:szCs w:val="24"/>
                <w:lang w:val="hr-HR"/>
              </w:rPr>
              <w:t xml:space="preserve">izrađuje istraživački seminar </w:t>
            </w:r>
            <w:r w:rsidR="001123F5" w:rsidRPr="001123F5">
              <w:rPr>
                <w:rFonts w:ascii="Roboto" w:hAnsi="Roboto"/>
                <w:i/>
                <w:iCs/>
                <w:color w:val="FFFFFF" w:themeColor="background1"/>
                <w:sz w:val="24"/>
                <w:szCs w:val="24"/>
                <w:lang w:val="hr-HR"/>
              </w:rPr>
              <w:t>(od 300 do 500 riječi)</w:t>
            </w:r>
          </w:p>
        </w:tc>
      </w:tr>
      <w:tr w:rsidR="00642287" w:rsidRPr="0067178B" w14:paraId="212D5475" w14:textId="77777777" w:rsidTr="00C54753">
        <w:tc>
          <w:tcPr>
            <w:tcW w:w="9016" w:type="dxa"/>
          </w:tcPr>
          <w:p w14:paraId="216FD845" w14:textId="77777777" w:rsidR="00642287" w:rsidRDefault="00642287" w:rsidP="001123F5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  <w:p w14:paraId="5CF0D5E0" w14:textId="77777777" w:rsidR="002A0E95" w:rsidRDefault="002A0E95" w:rsidP="001123F5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  <w:p w14:paraId="151FD29F" w14:textId="77777777" w:rsidR="002A0E95" w:rsidRDefault="002A0E95" w:rsidP="001123F5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  <w:p w14:paraId="28F45A19" w14:textId="77777777" w:rsidR="002A0E95" w:rsidRDefault="002A0E95" w:rsidP="001123F5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  <w:p w14:paraId="3D0919BE" w14:textId="6E9587FA" w:rsidR="002A0E95" w:rsidRPr="001123F5" w:rsidRDefault="002A0E95" w:rsidP="001123F5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</w:tbl>
    <w:p w14:paraId="2BE6F443" w14:textId="77777777" w:rsidR="006D6AA5" w:rsidRDefault="006D6AA5" w:rsidP="000A3744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p w14:paraId="6CD15F3E" w14:textId="468049CB" w:rsidR="0083147B" w:rsidRDefault="00001930" w:rsidP="0083147B">
      <w:pPr>
        <w:spacing w:after="0" w:afterAutospacing="0" w:line="240" w:lineRule="auto"/>
        <w:ind w:left="5670"/>
        <w:rPr>
          <w:rFonts w:ascii="Roboto" w:hAnsi="Roboto"/>
          <w:sz w:val="24"/>
          <w:szCs w:val="24"/>
          <w:lang w:val="hr-HR"/>
        </w:rPr>
      </w:pPr>
      <w:r>
        <w:rPr>
          <w:rFonts w:ascii="Roboto" w:hAnsi="Roboto"/>
          <w:sz w:val="24"/>
          <w:szCs w:val="24"/>
          <w:lang w:val="hr-HR"/>
        </w:rPr>
        <w:t>Student/ica</w:t>
      </w:r>
    </w:p>
    <w:tbl>
      <w:tblPr>
        <w:tblStyle w:val="TableGrid"/>
        <w:tblW w:w="0" w:type="auto"/>
        <w:tblInd w:w="56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"/>
        <w:gridCol w:w="2942"/>
      </w:tblGrid>
      <w:tr w:rsidR="0083147B" w14:paraId="1180D743" w14:textId="77777777" w:rsidTr="002A0E95">
        <w:tc>
          <w:tcPr>
            <w:tcW w:w="414" w:type="dxa"/>
          </w:tcPr>
          <w:p w14:paraId="6DCA7DA7" w14:textId="1DCAC5E7" w:rsidR="0083147B" w:rsidRDefault="0083147B" w:rsidP="0083147B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sz w:val="24"/>
                <w:szCs w:val="24"/>
                <w:lang w:val="hr-HR"/>
              </w:rPr>
              <w:t>1.</w:t>
            </w:r>
          </w:p>
        </w:tc>
        <w:tc>
          <w:tcPr>
            <w:tcW w:w="2942" w:type="dxa"/>
            <w:tcBorders>
              <w:bottom w:val="single" w:sz="4" w:space="0" w:color="auto"/>
            </w:tcBorders>
          </w:tcPr>
          <w:p w14:paraId="0C436B87" w14:textId="77777777" w:rsidR="0083147B" w:rsidRDefault="0083147B" w:rsidP="0083147B">
            <w:pPr>
              <w:spacing w:after="0" w:afterAutospacing="0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</w:tbl>
    <w:p w14:paraId="484FC19D" w14:textId="77777777" w:rsidR="00E01E68" w:rsidRDefault="00E01E68" w:rsidP="00E01E68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p w14:paraId="71D26A84" w14:textId="77777777" w:rsidR="008A1AE9" w:rsidRDefault="008A1AE9" w:rsidP="00E01E68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p w14:paraId="56CB9B54" w14:textId="345DD2C2" w:rsidR="009F5C0E" w:rsidRPr="009F5C0E" w:rsidRDefault="009F5C0E" w:rsidP="0067178B">
      <w:pPr>
        <w:spacing w:after="0" w:afterAutospacing="0" w:line="240" w:lineRule="auto"/>
        <w:jc w:val="both"/>
        <w:rPr>
          <w:rFonts w:ascii="Roboto" w:hAnsi="Roboto"/>
          <w:sz w:val="24"/>
          <w:szCs w:val="24"/>
          <w:lang w:val="hr-HR"/>
        </w:rPr>
      </w:pPr>
      <w:r w:rsidRPr="009F5C0E">
        <w:rPr>
          <w:rFonts w:ascii="Roboto" w:hAnsi="Roboto"/>
          <w:sz w:val="24"/>
          <w:szCs w:val="24"/>
          <w:lang w:val="hr-HR"/>
        </w:rPr>
        <w:t xml:space="preserve">Izjavljujem i vlastoručnim potpisom potvrđujem da kao </w:t>
      </w:r>
      <w:r>
        <w:rPr>
          <w:rFonts w:ascii="Roboto" w:hAnsi="Roboto"/>
          <w:sz w:val="24"/>
          <w:szCs w:val="24"/>
          <w:lang w:val="hr-HR"/>
        </w:rPr>
        <w:t>savjetnik</w:t>
      </w:r>
      <w:r w:rsidRPr="009F5C0E">
        <w:rPr>
          <w:rFonts w:ascii="Roboto" w:hAnsi="Roboto"/>
          <w:sz w:val="24"/>
          <w:szCs w:val="24"/>
          <w:lang w:val="hr-HR"/>
        </w:rPr>
        <w:t xml:space="preserve"> dajem suglasnost za predaju </w:t>
      </w:r>
      <w:r>
        <w:rPr>
          <w:rFonts w:ascii="Roboto" w:hAnsi="Roboto"/>
          <w:sz w:val="24"/>
          <w:szCs w:val="24"/>
          <w:lang w:val="hr-HR"/>
        </w:rPr>
        <w:t>istraživačkog seminara</w:t>
      </w:r>
      <w:r w:rsidRPr="009F5C0E">
        <w:rPr>
          <w:rFonts w:ascii="Roboto" w:hAnsi="Roboto"/>
          <w:sz w:val="24"/>
          <w:szCs w:val="24"/>
          <w:lang w:val="hr-HR"/>
        </w:rPr>
        <w:t xml:space="preserve"> na ocjenu</w:t>
      </w:r>
      <w:r w:rsidR="0067178B">
        <w:rPr>
          <w:rFonts w:ascii="Roboto" w:hAnsi="Roboto"/>
          <w:sz w:val="24"/>
          <w:szCs w:val="24"/>
          <w:lang w:val="hr-HR"/>
        </w:rPr>
        <w:t>.</w:t>
      </w:r>
    </w:p>
    <w:p w14:paraId="5C12D48F" w14:textId="77777777" w:rsidR="009F5C0E" w:rsidRPr="009F5C0E" w:rsidRDefault="009F5C0E" w:rsidP="009F5C0E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tbl>
      <w:tblPr>
        <w:tblStyle w:val="TableGrid"/>
        <w:tblW w:w="3260" w:type="dxa"/>
        <w:tblInd w:w="58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</w:tblGrid>
      <w:tr w:rsidR="009F5C0E" w:rsidRPr="0067178B" w14:paraId="6B8F0961" w14:textId="77777777" w:rsidTr="004D46D7"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59715321" w14:textId="77777777" w:rsidR="009F5C0E" w:rsidRDefault="009F5C0E" w:rsidP="004D46D7">
            <w:pPr>
              <w:spacing w:after="0" w:afterAutospacing="0"/>
              <w:jc w:val="center"/>
              <w:rPr>
                <w:rFonts w:ascii="Roboto" w:hAnsi="Roboto"/>
                <w:sz w:val="24"/>
                <w:szCs w:val="24"/>
                <w:lang w:val="hr-HR"/>
              </w:rPr>
            </w:pPr>
          </w:p>
        </w:tc>
      </w:tr>
      <w:tr w:rsidR="009F5C0E" w14:paraId="4B4E3A7E" w14:textId="77777777" w:rsidTr="004D46D7"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6967B9C2" w14:textId="4FC663BD" w:rsidR="009F5C0E" w:rsidRPr="0086534E" w:rsidRDefault="0086534E" w:rsidP="004D46D7">
            <w:pPr>
              <w:spacing w:after="0" w:afterAutospacing="0"/>
              <w:jc w:val="center"/>
              <w:rPr>
                <w:rFonts w:ascii="Roboto" w:hAnsi="Roboto"/>
                <w:sz w:val="24"/>
                <w:szCs w:val="24"/>
                <w:highlight w:val="yellow"/>
                <w:lang w:val="hr-HR"/>
              </w:rPr>
            </w:pPr>
            <w:r w:rsidRPr="0086534E">
              <w:rPr>
                <w:rFonts w:ascii="Roboto" w:hAnsi="Roboto"/>
                <w:sz w:val="24"/>
                <w:szCs w:val="24"/>
                <w:highlight w:val="yellow"/>
                <w:lang w:val="hr-HR"/>
              </w:rPr>
              <w:t>Ime i prezime, titula</w:t>
            </w:r>
          </w:p>
        </w:tc>
      </w:tr>
      <w:tr w:rsidR="009F5C0E" w14:paraId="519F7DBC" w14:textId="77777777" w:rsidTr="004D46D7">
        <w:tc>
          <w:tcPr>
            <w:tcW w:w="3260" w:type="dxa"/>
            <w:vAlign w:val="center"/>
          </w:tcPr>
          <w:p w14:paraId="1326C6A6" w14:textId="3F3119D3" w:rsidR="009F5C0E" w:rsidRDefault="0086534E" w:rsidP="004D46D7">
            <w:pPr>
              <w:spacing w:after="0" w:afterAutospacing="0"/>
              <w:jc w:val="center"/>
              <w:rPr>
                <w:rFonts w:ascii="Roboto" w:hAnsi="Roboto"/>
                <w:sz w:val="24"/>
                <w:szCs w:val="24"/>
                <w:lang w:val="hr-HR"/>
              </w:rPr>
            </w:pPr>
            <w:r>
              <w:rPr>
                <w:rFonts w:ascii="Roboto" w:hAnsi="Roboto"/>
                <w:sz w:val="24"/>
                <w:szCs w:val="24"/>
                <w:lang w:val="hr-HR"/>
              </w:rPr>
              <w:t>Savjetnik</w:t>
            </w:r>
          </w:p>
        </w:tc>
      </w:tr>
    </w:tbl>
    <w:p w14:paraId="6EA76E4F" w14:textId="77777777" w:rsidR="009F5C0E" w:rsidRDefault="009F5C0E" w:rsidP="009F5C0E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p w14:paraId="21007517" w14:textId="77777777" w:rsidR="00E01E68" w:rsidRDefault="00E01E68" w:rsidP="00E01E68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</w:p>
    <w:p w14:paraId="605EE9E3" w14:textId="4AA554B9" w:rsidR="00E01E68" w:rsidRDefault="00E21A5C" w:rsidP="00E01E68">
      <w:p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  <w:r>
        <w:rPr>
          <w:rFonts w:ascii="Roboto" w:hAnsi="Roboto"/>
          <w:sz w:val="24"/>
          <w:szCs w:val="24"/>
          <w:lang w:val="hr-HR"/>
        </w:rPr>
        <w:t xml:space="preserve">Prilog: </w:t>
      </w:r>
    </w:p>
    <w:p w14:paraId="5645AF76" w14:textId="2BF5FDF8" w:rsidR="00E21A5C" w:rsidRPr="00E21A5C" w:rsidRDefault="00E21A5C" w:rsidP="00E21A5C">
      <w:pPr>
        <w:pStyle w:val="ListParagraph"/>
        <w:numPr>
          <w:ilvl w:val="0"/>
          <w:numId w:val="2"/>
        </w:numPr>
        <w:spacing w:after="0" w:afterAutospacing="0" w:line="240" w:lineRule="auto"/>
        <w:rPr>
          <w:rFonts w:ascii="Roboto" w:hAnsi="Roboto"/>
          <w:sz w:val="24"/>
          <w:szCs w:val="24"/>
          <w:lang w:val="hr-HR"/>
        </w:rPr>
      </w:pPr>
      <w:r>
        <w:rPr>
          <w:rFonts w:ascii="Roboto" w:hAnsi="Roboto"/>
          <w:sz w:val="24"/>
          <w:szCs w:val="24"/>
          <w:lang w:val="hr-HR"/>
        </w:rPr>
        <w:t>Istraživački seminar</w:t>
      </w:r>
    </w:p>
    <w:sectPr w:rsidR="00E21A5C" w:rsidRPr="00E21A5C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803753" w14:textId="77777777" w:rsidR="00C74313" w:rsidRDefault="00C74313" w:rsidP="000A3744">
      <w:pPr>
        <w:spacing w:after="0" w:line="240" w:lineRule="auto"/>
      </w:pPr>
      <w:r>
        <w:separator/>
      </w:r>
    </w:p>
  </w:endnote>
  <w:endnote w:type="continuationSeparator" w:id="0">
    <w:p w14:paraId="678175D0" w14:textId="77777777" w:rsidR="00C74313" w:rsidRDefault="00C74313" w:rsidP="000A37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166A2F" w14:textId="77777777" w:rsidR="00C74313" w:rsidRDefault="00C74313" w:rsidP="000A3744">
      <w:pPr>
        <w:spacing w:after="0" w:line="240" w:lineRule="auto"/>
      </w:pPr>
      <w:r>
        <w:separator/>
      </w:r>
    </w:p>
  </w:footnote>
  <w:footnote w:type="continuationSeparator" w:id="0">
    <w:p w14:paraId="0A9DC869" w14:textId="77777777" w:rsidR="00C74313" w:rsidRDefault="00C74313" w:rsidP="000A37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4508"/>
    </w:tblGrid>
    <w:tr w:rsidR="000A3744" w14:paraId="330B7476" w14:textId="77777777" w:rsidTr="000A3744">
      <w:tc>
        <w:tcPr>
          <w:tcW w:w="4508" w:type="dxa"/>
        </w:tcPr>
        <w:p w14:paraId="7BCA6E06" w14:textId="3F1A72FD" w:rsidR="000A3744" w:rsidRDefault="000A3744">
          <w:pPr>
            <w:pStyle w:val="Header"/>
          </w:pPr>
          <w:r>
            <w:rPr>
              <w:noProof/>
            </w:rPr>
            <w:drawing>
              <wp:inline distT="0" distB="0" distL="0" distR="0" wp14:anchorId="0AF40573" wp14:editId="7AA21DB2">
                <wp:extent cx="1625600" cy="530988"/>
                <wp:effectExtent l="0" t="0" r="0" b="2540"/>
                <wp:docPr id="121179268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42222" cy="536417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8" w:type="dxa"/>
        </w:tcPr>
        <w:p w14:paraId="1FEBC5AE" w14:textId="7C763DFC" w:rsidR="000A3744" w:rsidRDefault="000A3744" w:rsidP="000A3744">
          <w:pPr>
            <w:pStyle w:val="Header"/>
            <w:jc w:val="right"/>
          </w:pPr>
          <w:r w:rsidRPr="00096EE4">
            <w:rPr>
              <w:noProof/>
              <w:color w:val="000000" w:themeColor="text1"/>
              <w:lang w:val="en-US"/>
            </w:rPr>
            <w:drawing>
              <wp:inline distT="0" distB="0" distL="0" distR="0" wp14:anchorId="2CEFF91D" wp14:editId="205679A0">
                <wp:extent cx="599652" cy="599652"/>
                <wp:effectExtent l="0" t="0" r="0" b="0"/>
                <wp:docPr id="25" name="Picture 25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" name="Picture 25" descr="Logo&#10;&#10;Description automatically generated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1236" cy="61123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B7E0149" w14:textId="5F34DB37" w:rsidR="000A3744" w:rsidRDefault="000A3744">
    <w:pPr>
      <w:pStyle w:val="Header"/>
    </w:pPr>
    <w:r w:rsidRPr="00921BC0">
      <w:rPr>
        <w:b/>
        <w:noProof/>
        <w:sz w:val="38"/>
        <w:lang w:val="hr-H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BDF069B" wp14:editId="09CAB1C3">
              <wp:simplePos x="0" y="0"/>
              <wp:positionH relativeFrom="margin">
                <wp:align>center</wp:align>
              </wp:positionH>
              <wp:positionV relativeFrom="paragraph">
                <wp:posOffset>490432</wp:posOffset>
              </wp:positionV>
              <wp:extent cx="4271010" cy="4947708"/>
              <wp:effectExtent l="0" t="0" r="0" b="5715"/>
              <wp:wrapNone/>
              <wp:docPr id="114" name="Group 1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271010" cy="4947708"/>
                        <a:chOff x="0" y="0"/>
                        <a:chExt cx="4271010" cy="4947708"/>
                      </a:xfrm>
                    </wpg:grpSpPr>
                    <wps:wsp>
                      <wps:cNvPr id="109" name="AutoShape 92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0" y="0"/>
                          <a:ext cx="4271010" cy="4836795"/>
                        </a:xfrm>
                        <a:custGeom>
                          <a:avLst/>
                          <a:gdLst>
                            <a:gd name="T0" fmla="+- 0 4793 782"/>
                            <a:gd name="T1" fmla="*/ T0 w 6726"/>
                            <a:gd name="T2" fmla="+- 0 7021 -149"/>
                            <a:gd name="T3" fmla="*/ 7021 h 7617"/>
                            <a:gd name="T4" fmla="+- 0 4793 782"/>
                            <a:gd name="T5" fmla="*/ T4 w 6726"/>
                            <a:gd name="T6" fmla="+- 0 3082 -149"/>
                            <a:gd name="T7" fmla="*/ 3082 h 7617"/>
                            <a:gd name="T8" fmla="+- 0 3735 782"/>
                            <a:gd name="T9" fmla="*/ T8 w 6726"/>
                            <a:gd name="T10" fmla="+- 0 3526 -149"/>
                            <a:gd name="T11" fmla="*/ 3526 h 7617"/>
                            <a:gd name="T12" fmla="+- 0 3735 782"/>
                            <a:gd name="T13" fmla="*/ T12 w 6726"/>
                            <a:gd name="T14" fmla="+- 0 7465 -149"/>
                            <a:gd name="T15" fmla="*/ 7465 h 7617"/>
                            <a:gd name="T16" fmla="+- 0 4793 782"/>
                            <a:gd name="T17" fmla="*/ T16 w 6726"/>
                            <a:gd name="T18" fmla="+- 0 7021 -149"/>
                            <a:gd name="T19" fmla="*/ 7021 h 7617"/>
                            <a:gd name="T20" fmla="+- 0 6656 782"/>
                            <a:gd name="T21" fmla="*/ T20 w 6726"/>
                            <a:gd name="T22" fmla="+- 0 2299 -149"/>
                            <a:gd name="T23" fmla="*/ 2299 h 7617"/>
                            <a:gd name="T24" fmla="+- 0 5598 782"/>
                            <a:gd name="T25" fmla="*/ T24 w 6726"/>
                            <a:gd name="T26" fmla="+- 0 2744 -149"/>
                            <a:gd name="T27" fmla="*/ 2744 h 7617"/>
                            <a:gd name="T28" fmla="+- 0 5598 782"/>
                            <a:gd name="T29" fmla="*/ T28 w 6726"/>
                            <a:gd name="T30" fmla="+- 0 7468 -149"/>
                            <a:gd name="T31" fmla="*/ 7468 h 7617"/>
                            <a:gd name="T32" fmla="+- 0 6656 782"/>
                            <a:gd name="T33" fmla="*/ T32 w 6726"/>
                            <a:gd name="T34" fmla="+- 0 7021 -149"/>
                            <a:gd name="T35" fmla="*/ 7021 h 7617"/>
                            <a:gd name="T36" fmla="+- 0 6656 782"/>
                            <a:gd name="T37" fmla="*/ T36 w 6726"/>
                            <a:gd name="T38" fmla="+- 0 2299 -149"/>
                            <a:gd name="T39" fmla="*/ 2299 h 7617"/>
                            <a:gd name="T40" fmla="+- 0 7508 782"/>
                            <a:gd name="T41" fmla="*/ T40 w 6726"/>
                            <a:gd name="T42" fmla="+- 0 -149 -149"/>
                            <a:gd name="T43" fmla="*/ -149 h 7617"/>
                            <a:gd name="T44" fmla="+- 0 2357 782"/>
                            <a:gd name="T45" fmla="*/ T44 w 6726"/>
                            <a:gd name="T46" fmla="+- 0 2013 -149"/>
                            <a:gd name="T47" fmla="*/ 2013 h 7617"/>
                            <a:gd name="T48" fmla="+- 0 2285 782"/>
                            <a:gd name="T49" fmla="*/ T48 w 6726"/>
                            <a:gd name="T50" fmla="+- 0 2045 -149"/>
                            <a:gd name="T51" fmla="*/ 2045 h 7617"/>
                            <a:gd name="T52" fmla="+- 0 2215 782"/>
                            <a:gd name="T53" fmla="*/ T52 w 6726"/>
                            <a:gd name="T54" fmla="+- 0 2079 -149"/>
                            <a:gd name="T55" fmla="*/ 2079 h 7617"/>
                            <a:gd name="T56" fmla="+- 0 2147 782"/>
                            <a:gd name="T57" fmla="*/ T56 w 6726"/>
                            <a:gd name="T58" fmla="+- 0 2115 -149"/>
                            <a:gd name="T59" fmla="*/ 2115 h 7617"/>
                            <a:gd name="T60" fmla="+- 0 2080 782"/>
                            <a:gd name="T61" fmla="*/ T60 w 6726"/>
                            <a:gd name="T62" fmla="+- 0 2154 -149"/>
                            <a:gd name="T63" fmla="*/ 2154 h 7617"/>
                            <a:gd name="T64" fmla="+- 0 2014 782"/>
                            <a:gd name="T65" fmla="*/ T64 w 6726"/>
                            <a:gd name="T66" fmla="+- 0 2196 -149"/>
                            <a:gd name="T67" fmla="*/ 2196 h 7617"/>
                            <a:gd name="T68" fmla="+- 0 1950 782"/>
                            <a:gd name="T69" fmla="*/ T68 w 6726"/>
                            <a:gd name="T70" fmla="+- 0 2239 -149"/>
                            <a:gd name="T71" fmla="*/ 2239 h 7617"/>
                            <a:gd name="T72" fmla="+- 0 1887 782"/>
                            <a:gd name="T73" fmla="*/ T72 w 6726"/>
                            <a:gd name="T74" fmla="+- 0 2285 -149"/>
                            <a:gd name="T75" fmla="*/ 2285 h 7617"/>
                            <a:gd name="T76" fmla="+- 0 1827 782"/>
                            <a:gd name="T77" fmla="*/ T76 w 6726"/>
                            <a:gd name="T78" fmla="+- 0 2333 -149"/>
                            <a:gd name="T79" fmla="*/ 2333 h 7617"/>
                            <a:gd name="T80" fmla="+- 0 1768 782"/>
                            <a:gd name="T81" fmla="*/ T80 w 6726"/>
                            <a:gd name="T82" fmla="+- 0 2383 -149"/>
                            <a:gd name="T83" fmla="*/ 2383 h 7617"/>
                            <a:gd name="T84" fmla="+- 0 1710 782"/>
                            <a:gd name="T85" fmla="*/ T84 w 6726"/>
                            <a:gd name="T86" fmla="+- 0 2435 -149"/>
                            <a:gd name="T87" fmla="*/ 2435 h 7617"/>
                            <a:gd name="T88" fmla="+- 0 1655 782"/>
                            <a:gd name="T89" fmla="*/ T88 w 6726"/>
                            <a:gd name="T90" fmla="+- 0 2489 -149"/>
                            <a:gd name="T91" fmla="*/ 2489 h 7617"/>
                            <a:gd name="T92" fmla="+- 0 1601 782"/>
                            <a:gd name="T93" fmla="*/ T92 w 6726"/>
                            <a:gd name="T94" fmla="+- 0 2545 -149"/>
                            <a:gd name="T95" fmla="*/ 2545 h 7617"/>
                            <a:gd name="T96" fmla="+- 0 1549 782"/>
                            <a:gd name="T97" fmla="*/ T96 w 6726"/>
                            <a:gd name="T98" fmla="+- 0 2603 -149"/>
                            <a:gd name="T99" fmla="*/ 2603 h 7617"/>
                            <a:gd name="T100" fmla="+- 0 1499 782"/>
                            <a:gd name="T101" fmla="*/ T100 w 6726"/>
                            <a:gd name="T102" fmla="+- 0 2663 -149"/>
                            <a:gd name="T103" fmla="*/ 2663 h 7617"/>
                            <a:gd name="T104" fmla="+- 0 1452 782"/>
                            <a:gd name="T105" fmla="*/ T104 w 6726"/>
                            <a:gd name="T106" fmla="+- 0 2724 -149"/>
                            <a:gd name="T107" fmla="*/ 2724 h 7617"/>
                            <a:gd name="T108" fmla="+- 0 1406 782"/>
                            <a:gd name="T109" fmla="*/ T108 w 6726"/>
                            <a:gd name="T110" fmla="+- 0 2788 -149"/>
                            <a:gd name="T111" fmla="*/ 2788 h 7617"/>
                            <a:gd name="T112" fmla="+- 0 1362 782"/>
                            <a:gd name="T113" fmla="*/ T112 w 6726"/>
                            <a:gd name="T114" fmla="+- 0 2852 -149"/>
                            <a:gd name="T115" fmla="*/ 2852 h 7617"/>
                            <a:gd name="T116" fmla="+- 0 782 782"/>
                            <a:gd name="T117" fmla="*/ T116 w 6726"/>
                            <a:gd name="T118" fmla="+- 0 3731 -149"/>
                            <a:gd name="T119" fmla="*/ 3731 h 7617"/>
                            <a:gd name="T120" fmla="+- 0 5925 782"/>
                            <a:gd name="T121" fmla="*/ T120 w 6726"/>
                            <a:gd name="T122" fmla="+- 0 1573 -149"/>
                            <a:gd name="T123" fmla="*/ 1573 h 7617"/>
                            <a:gd name="T124" fmla="+- 0 5999 782"/>
                            <a:gd name="T125" fmla="*/ T124 w 6726"/>
                            <a:gd name="T126" fmla="+- 0 1540 -149"/>
                            <a:gd name="T127" fmla="*/ 1540 h 7617"/>
                            <a:gd name="T128" fmla="+- 0 6072 782"/>
                            <a:gd name="T129" fmla="*/ T128 w 6726"/>
                            <a:gd name="T130" fmla="+- 0 1504 -149"/>
                            <a:gd name="T131" fmla="*/ 1504 h 7617"/>
                            <a:gd name="T132" fmla="+- 0 6144 782"/>
                            <a:gd name="T133" fmla="*/ T132 w 6726"/>
                            <a:gd name="T134" fmla="+- 0 1466 -149"/>
                            <a:gd name="T135" fmla="*/ 1466 h 7617"/>
                            <a:gd name="T136" fmla="+- 0 6214 782"/>
                            <a:gd name="T137" fmla="*/ T136 w 6726"/>
                            <a:gd name="T138" fmla="+- 0 1426 -149"/>
                            <a:gd name="T139" fmla="*/ 1426 h 7617"/>
                            <a:gd name="T140" fmla="+- 0 6282 782"/>
                            <a:gd name="T141" fmla="*/ T140 w 6726"/>
                            <a:gd name="T142" fmla="+- 0 1383 -149"/>
                            <a:gd name="T143" fmla="*/ 1383 h 7617"/>
                            <a:gd name="T144" fmla="+- 0 6349 782"/>
                            <a:gd name="T145" fmla="*/ T144 w 6726"/>
                            <a:gd name="T146" fmla="+- 0 1337 -149"/>
                            <a:gd name="T147" fmla="*/ 1337 h 7617"/>
                            <a:gd name="T148" fmla="+- 0 6414 782"/>
                            <a:gd name="T149" fmla="*/ T148 w 6726"/>
                            <a:gd name="T150" fmla="+- 0 1289 -149"/>
                            <a:gd name="T151" fmla="*/ 1289 h 7617"/>
                            <a:gd name="T152" fmla="+- 0 6477 782"/>
                            <a:gd name="T153" fmla="*/ T152 w 6726"/>
                            <a:gd name="T154" fmla="+- 0 1239 -149"/>
                            <a:gd name="T155" fmla="*/ 1239 h 7617"/>
                            <a:gd name="T156" fmla="+- 0 6539 782"/>
                            <a:gd name="T157" fmla="*/ T156 w 6726"/>
                            <a:gd name="T158" fmla="+- 0 1187 -149"/>
                            <a:gd name="T159" fmla="*/ 1187 h 7617"/>
                            <a:gd name="T160" fmla="+- 0 6598 782"/>
                            <a:gd name="T161" fmla="*/ T160 w 6726"/>
                            <a:gd name="T162" fmla="+- 0 1132 -149"/>
                            <a:gd name="T163" fmla="*/ 1132 h 7617"/>
                            <a:gd name="T164" fmla="+- 0 6655 782"/>
                            <a:gd name="T165" fmla="*/ T164 w 6726"/>
                            <a:gd name="T166" fmla="+- 0 1075 -149"/>
                            <a:gd name="T167" fmla="*/ 1075 h 7617"/>
                            <a:gd name="T168" fmla="+- 0 6710 782"/>
                            <a:gd name="T169" fmla="*/ T168 w 6726"/>
                            <a:gd name="T170" fmla="+- 0 1016 -149"/>
                            <a:gd name="T171" fmla="*/ 1016 h 7617"/>
                            <a:gd name="T172" fmla="+- 0 6763 782"/>
                            <a:gd name="T173" fmla="*/ T172 w 6726"/>
                            <a:gd name="T174" fmla="+- 0 955 -149"/>
                            <a:gd name="T175" fmla="*/ 955 h 7617"/>
                            <a:gd name="T176" fmla="+- 0 6814 782"/>
                            <a:gd name="T177" fmla="*/ T176 w 6726"/>
                            <a:gd name="T178" fmla="+- 0 892 -149"/>
                            <a:gd name="T179" fmla="*/ 892 h 7617"/>
                            <a:gd name="T180" fmla="+- 0 6863 782"/>
                            <a:gd name="T181" fmla="*/ T180 w 6726"/>
                            <a:gd name="T182" fmla="+- 0 827 -149"/>
                            <a:gd name="T183" fmla="*/ 827 h 7617"/>
                            <a:gd name="T184" fmla="+- 0 6909 782"/>
                            <a:gd name="T185" fmla="*/ T184 w 6726"/>
                            <a:gd name="T186" fmla="+- 0 760 -149"/>
                            <a:gd name="T187" fmla="*/ 760 h 7617"/>
                            <a:gd name="T188" fmla="+- 0 7508 782"/>
                            <a:gd name="T189" fmla="*/ T188 w 6726"/>
                            <a:gd name="T190" fmla="+- 0 -149 -149"/>
                            <a:gd name="T191" fmla="*/ -149 h 761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6726" h="7617">
                              <a:moveTo>
                                <a:pt x="4011" y="7170"/>
                              </a:moveTo>
                              <a:lnTo>
                                <a:pt x="4011" y="3231"/>
                              </a:lnTo>
                              <a:lnTo>
                                <a:pt x="2953" y="3675"/>
                              </a:lnTo>
                              <a:lnTo>
                                <a:pt x="2953" y="7614"/>
                              </a:lnTo>
                              <a:lnTo>
                                <a:pt x="4011" y="7170"/>
                              </a:lnTo>
                              <a:close/>
                              <a:moveTo>
                                <a:pt x="5874" y="2448"/>
                              </a:moveTo>
                              <a:lnTo>
                                <a:pt x="4816" y="2893"/>
                              </a:lnTo>
                              <a:lnTo>
                                <a:pt x="4816" y="7617"/>
                              </a:lnTo>
                              <a:lnTo>
                                <a:pt x="5874" y="7170"/>
                              </a:lnTo>
                              <a:lnTo>
                                <a:pt x="5874" y="2448"/>
                              </a:lnTo>
                              <a:close/>
                              <a:moveTo>
                                <a:pt x="6726" y="0"/>
                              </a:moveTo>
                              <a:lnTo>
                                <a:pt x="1575" y="2162"/>
                              </a:lnTo>
                              <a:lnTo>
                                <a:pt x="1503" y="2194"/>
                              </a:lnTo>
                              <a:lnTo>
                                <a:pt x="1433" y="2228"/>
                              </a:lnTo>
                              <a:lnTo>
                                <a:pt x="1365" y="2264"/>
                              </a:lnTo>
                              <a:lnTo>
                                <a:pt x="1298" y="2303"/>
                              </a:lnTo>
                              <a:lnTo>
                                <a:pt x="1232" y="2345"/>
                              </a:lnTo>
                              <a:lnTo>
                                <a:pt x="1168" y="2388"/>
                              </a:lnTo>
                              <a:lnTo>
                                <a:pt x="1105" y="2434"/>
                              </a:lnTo>
                              <a:lnTo>
                                <a:pt x="1045" y="2482"/>
                              </a:lnTo>
                              <a:lnTo>
                                <a:pt x="986" y="2532"/>
                              </a:lnTo>
                              <a:lnTo>
                                <a:pt x="928" y="2584"/>
                              </a:lnTo>
                              <a:lnTo>
                                <a:pt x="873" y="2638"/>
                              </a:lnTo>
                              <a:lnTo>
                                <a:pt x="819" y="2694"/>
                              </a:lnTo>
                              <a:lnTo>
                                <a:pt x="767" y="2752"/>
                              </a:lnTo>
                              <a:lnTo>
                                <a:pt x="717" y="2812"/>
                              </a:lnTo>
                              <a:lnTo>
                                <a:pt x="670" y="2873"/>
                              </a:lnTo>
                              <a:lnTo>
                                <a:pt x="624" y="2937"/>
                              </a:lnTo>
                              <a:lnTo>
                                <a:pt x="580" y="3001"/>
                              </a:lnTo>
                              <a:lnTo>
                                <a:pt x="0" y="3880"/>
                              </a:lnTo>
                              <a:lnTo>
                                <a:pt x="5143" y="1722"/>
                              </a:lnTo>
                              <a:lnTo>
                                <a:pt x="5217" y="1689"/>
                              </a:lnTo>
                              <a:lnTo>
                                <a:pt x="5290" y="1653"/>
                              </a:lnTo>
                              <a:lnTo>
                                <a:pt x="5362" y="1615"/>
                              </a:lnTo>
                              <a:lnTo>
                                <a:pt x="5432" y="1575"/>
                              </a:lnTo>
                              <a:lnTo>
                                <a:pt x="5500" y="1532"/>
                              </a:lnTo>
                              <a:lnTo>
                                <a:pt x="5567" y="1486"/>
                              </a:lnTo>
                              <a:lnTo>
                                <a:pt x="5632" y="1438"/>
                              </a:lnTo>
                              <a:lnTo>
                                <a:pt x="5695" y="1388"/>
                              </a:lnTo>
                              <a:lnTo>
                                <a:pt x="5757" y="1336"/>
                              </a:lnTo>
                              <a:lnTo>
                                <a:pt x="5816" y="1281"/>
                              </a:lnTo>
                              <a:lnTo>
                                <a:pt x="5873" y="1224"/>
                              </a:lnTo>
                              <a:lnTo>
                                <a:pt x="5928" y="1165"/>
                              </a:lnTo>
                              <a:lnTo>
                                <a:pt x="5981" y="1104"/>
                              </a:lnTo>
                              <a:lnTo>
                                <a:pt x="6032" y="1041"/>
                              </a:lnTo>
                              <a:lnTo>
                                <a:pt x="6081" y="976"/>
                              </a:lnTo>
                              <a:lnTo>
                                <a:pt x="6127" y="909"/>
                              </a:lnTo>
                              <a:lnTo>
                                <a:pt x="67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8" name="Freeform 91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685800" y="2658533"/>
                          <a:ext cx="671830" cy="2289175"/>
                        </a:xfrm>
                        <a:custGeom>
                          <a:avLst/>
                          <a:gdLst>
                            <a:gd name="T0" fmla="+- 0 2930 1872"/>
                            <a:gd name="T1" fmla="*/ T0 w 1058"/>
                            <a:gd name="T2" fmla="+- 0 893 893"/>
                            <a:gd name="T3" fmla="*/ 893 h 3605"/>
                            <a:gd name="T4" fmla="+- 0 1872 1872"/>
                            <a:gd name="T5" fmla="*/ T4 w 1058"/>
                            <a:gd name="T6" fmla="+- 0 1337 893"/>
                            <a:gd name="T7" fmla="*/ 1337 h 3605"/>
                            <a:gd name="T8" fmla="+- 0 1873 1872"/>
                            <a:gd name="T9" fmla="*/ T8 w 1058"/>
                            <a:gd name="T10" fmla="+- 0 4498 893"/>
                            <a:gd name="T11" fmla="*/ 4498 h 3605"/>
                            <a:gd name="T12" fmla="+- 0 2930 1872"/>
                            <a:gd name="T13" fmla="*/ T12 w 1058"/>
                            <a:gd name="T14" fmla="+- 0 4051 893"/>
                            <a:gd name="T15" fmla="*/ 4051 h 3605"/>
                            <a:gd name="T16" fmla="+- 0 2930 1872"/>
                            <a:gd name="T17" fmla="*/ T16 w 1058"/>
                            <a:gd name="T18" fmla="+- 0 893 893"/>
                            <a:gd name="T19" fmla="*/ 893 h 360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058" h="3605">
                              <a:moveTo>
                                <a:pt x="1058" y="0"/>
                              </a:moveTo>
                              <a:lnTo>
                                <a:pt x="0" y="444"/>
                              </a:lnTo>
                              <a:lnTo>
                                <a:pt x="1" y="3605"/>
                              </a:lnTo>
                              <a:lnTo>
                                <a:pt x="1058" y="3158"/>
                              </a:lnTo>
                              <a:lnTo>
                                <a:pt x="105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3AB6F65" id="Group 114" o:spid="_x0000_s1026" style="position:absolute;margin-left:0;margin-top:38.6pt;width:336.3pt;height:389.6pt;z-index:-251657216;mso-position-horizontal:center;mso-position-horizontal-relative:margin" coordsize="42710,49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">
              <v:shape id="AutoShape 92" o:spid="_x0000_s1027" style="position:absolute;width:42710;height:48367;visibility:visible;mso-wrap-style:square;v-text-anchor:top" coordsize="6726,7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" path="m4011,7170r,-3939l2953,3675r,3939l4011,7170xm5874,2448l4816,2893r,4724l5874,7170r,-4722xm6726,l1575,2162r-72,32l1433,2228r-68,36l1298,2303r-66,42l1168,2388r-63,46l1045,2482r-59,50l928,2584r-55,54l819,2694r-52,58l717,2812r-47,61l624,2937r-44,64l,3880,5143,1722r74,-33l5290,1653r72,-38l5432,1575r68,-43l5567,1486r65,-48l5695,1388r62,-52l5816,1281r57,-57l5928,1165r53,-61l6032,1041r49,-65l6127,909,6726,xe" fillcolor="#e6e7e8" stroked="f">
                <v:path o:connecttype="custom" o:connectlocs="2546985,4458335;2546985,1957070;1875155,2239010;1875155,4740275;2546985,4458335;3729990,1459865;3058160,1742440;3058160,4742180;3729990,4458335;3729990,1459865;4271010,-94615;1000125,1278255;954405,1298575;909955,1320165;866775,1343025;824230,1367790;782320,1394460;741680,1421765;701675,1450975;663575,1481455;626110,1513205;589280,1546225;554355,1580515;520065,1616075;487045,1652905;455295,1691005;425450,1729740;396240,1770380;368300,1811020;0,2369185;3265805,998855;3312795,977900;3359150,955040;3404870,930910;3449320,905510;3492500,878205;3535045,848995;3576320,818515;3616325,786765;3655695,753745;3693160,718820;3729355,682625;3764280,645160;3797935,606425;3830320,566420;3861435,525145;3890645,482600;4271010,-94615" o:connectangles="0,0,0,0,0,0,0,0,0,0,0,0,0,0,0,0,0,0,0,0,0,0,0,0,0,0,0,0,0,0,0,0,0,0,0,0,0,0,0,0,0,0,0,0,0,0,0,0"/>
                <o:lock v:ext="edit" aspectratio="t" verticies="t" text="t" shapetype="t"/>
              </v:shape>
              <v:shape id="Freeform 91" o:spid="_x0000_s1028" style="position:absolute;left:6858;top:26585;width:6718;height:22892;visibility:visible;mso-wrap-style:square;v-text-anchor:top" coordsize="1058,3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" path="m1058,l,444,1,3605,1058,3158,1058,xe" fillcolor="#e6e7e8" stroked="f">
                <v:path o:connecttype="custom" o:connectlocs="671830,567055;0,848995;635,2856230;671830,2572385;671830,567055" o:connectangles="0,0,0,0,0"/>
                <o:lock v:ext="edit" aspectratio="t" verticies="t" text="t" shapetype="t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44071F"/>
    <w:multiLevelType w:val="hybridMultilevel"/>
    <w:tmpl w:val="5CC6A2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3571A6"/>
    <w:multiLevelType w:val="hybridMultilevel"/>
    <w:tmpl w:val="04DA6F0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1637154">
    <w:abstractNumId w:val="1"/>
  </w:num>
  <w:num w:numId="2" w16cid:durableId="1552769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TQ1MrA0MjMzNrZQ0lEKTi0uzszPAykwqQUA87GymywAAAA="/>
  </w:docVars>
  <w:rsids>
    <w:rsidRoot w:val="000A3744"/>
    <w:rsid w:val="00001930"/>
    <w:rsid w:val="0000473B"/>
    <w:rsid w:val="00073099"/>
    <w:rsid w:val="00080FD4"/>
    <w:rsid w:val="000A3744"/>
    <w:rsid w:val="000C30F8"/>
    <w:rsid w:val="001123F5"/>
    <w:rsid w:val="00172970"/>
    <w:rsid w:val="001954FC"/>
    <w:rsid w:val="001C1546"/>
    <w:rsid w:val="002514AB"/>
    <w:rsid w:val="002A0E95"/>
    <w:rsid w:val="002F330E"/>
    <w:rsid w:val="00335632"/>
    <w:rsid w:val="00340490"/>
    <w:rsid w:val="00420499"/>
    <w:rsid w:val="00457890"/>
    <w:rsid w:val="00607B90"/>
    <w:rsid w:val="00622525"/>
    <w:rsid w:val="00642287"/>
    <w:rsid w:val="0064762F"/>
    <w:rsid w:val="006667FE"/>
    <w:rsid w:val="0067178B"/>
    <w:rsid w:val="006C3776"/>
    <w:rsid w:val="006D6AA5"/>
    <w:rsid w:val="006E17C5"/>
    <w:rsid w:val="007170B0"/>
    <w:rsid w:val="0083147B"/>
    <w:rsid w:val="00853B09"/>
    <w:rsid w:val="0086534E"/>
    <w:rsid w:val="008A1AE9"/>
    <w:rsid w:val="008F0E4F"/>
    <w:rsid w:val="009F5C0E"/>
    <w:rsid w:val="00A11E7E"/>
    <w:rsid w:val="00A26594"/>
    <w:rsid w:val="00A52C7B"/>
    <w:rsid w:val="00A86B68"/>
    <w:rsid w:val="00AE2887"/>
    <w:rsid w:val="00AF5C5F"/>
    <w:rsid w:val="00BF783A"/>
    <w:rsid w:val="00C10B28"/>
    <w:rsid w:val="00C27AF1"/>
    <w:rsid w:val="00C53B8E"/>
    <w:rsid w:val="00C74313"/>
    <w:rsid w:val="00C936FE"/>
    <w:rsid w:val="00D53334"/>
    <w:rsid w:val="00DC0292"/>
    <w:rsid w:val="00E01E68"/>
    <w:rsid w:val="00E21A5C"/>
    <w:rsid w:val="00E35BBF"/>
    <w:rsid w:val="00EA23A6"/>
    <w:rsid w:val="00EA2A70"/>
    <w:rsid w:val="00F12F50"/>
    <w:rsid w:val="00F1317B"/>
    <w:rsid w:val="00F96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2E667A"/>
  <w15:chartTrackingRefBased/>
  <w15:docId w15:val="{C2CB72FB-7BEB-4707-8E14-FAECA0D39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744"/>
    <w:pPr>
      <w:spacing w:after="100" w:afterAutospacing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37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744"/>
  </w:style>
  <w:style w:type="paragraph" w:styleId="Footer">
    <w:name w:val="footer"/>
    <w:basedOn w:val="Normal"/>
    <w:link w:val="FooterChar"/>
    <w:uiPriority w:val="99"/>
    <w:unhideWhenUsed/>
    <w:rsid w:val="000A37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744"/>
  </w:style>
  <w:style w:type="table" w:styleId="TableGrid">
    <w:name w:val="Table Grid"/>
    <w:basedOn w:val="TableNormal"/>
    <w:uiPriority w:val="39"/>
    <w:rsid w:val="000A37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30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86B6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6B6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86B6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49932-B9DB-4031-9CED-3FA5D2FD8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Erceg</dc:creator>
  <cp:keywords/>
  <dc:description/>
  <cp:lastModifiedBy>Aleksandar Erceg</cp:lastModifiedBy>
  <cp:revision>27</cp:revision>
  <dcterms:created xsi:type="dcterms:W3CDTF">2023-07-18T08:30:00Z</dcterms:created>
  <dcterms:modified xsi:type="dcterms:W3CDTF">2024-04-12T10:02:00Z</dcterms:modified>
</cp:coreProperties>
</file>